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063" w:rsidRDefault="00D70063" w:rsidP="00D70063">
      <w:pPr>
        <w:pStyle w:val="Heading3"/>
      </w:pPr>
      <w:bookmarkStart w:id="0" w:name="_GoBack"/>
      <w:bookmarkEnd w:id="0"/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157EC6F2" wp14:editId="3BA2E936">
                <wp:simplePos x="0" y="0"/>
                <mc:AlternateContent>
                  <mc:Choice Requires="wp14">
                    <wp:positionH relativeFrom="page">
                      <wp14:pctPosHOffset>8800</wp14:pctPosHOffset>
                    </wp:positionH>
                  </mc:Choice>
                  <mc:Fallback>
                    <wp:positionH relativeFrom="page">
                      <wp:posOffset>683895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2148840" cy="8458200"/>
                <wp:effectExtent l="0" t="0" r="3810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40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0063" w:rsidRDefault="00D70063" w:rsidP="00D70063">
                            <w:pPr>
                              <w:pStyle w:val="Photo"/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087A75C5" wp14:editId="5D04C4C1">
                                  <wp:extent cx="2139950" cy="1429385"/>
                                  <wp:effectExtent l="0" t="0" r="0" b="0"/>
                                  <wp:docPr id="5" name="Picture 5" descr="Smiling woman leaning against an orange espresso sig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002DFE68.jpg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39950" cy="1429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alias w:val="Your Name"/>
                              <w:tag w:val="Your Name"/>
                              <w:id w:val="-1489158292"/>
                              <w:placeholder>
                                <w:docPart w:val="F3ECA9E56EEB4A3DA93F628A2242EBEE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:rsidR="00187B92" w:rsidRPr="00486E5D" w:rsidRDefault="003A4C47" w:rsidP="00486E5D">
                                <w:pPr>
                                  <w:pStyle w:val="Title"/>
                                </w:pPr>
                                <w:r>
                                  <w:t>Samer Odeh</w:t>
                                </w:r>
                              </w:p>
                            </w:sdtContent>
                          </w:sdt>
                          <w:p w:rsidR="00D70063" w:rsidRDefault="00894820" w:rsidP="00D70063">
                            <w:pPr>
                              <w:pStyle w:val="Subtitle"/>
                            </w:pPr>
                            <w:sdt>
                              <w:sdtPr>
                                <w:alias w:val="Position Title"/>
                                <w:tag w:val=""/>
                                <w:id w:val="-214128171"/>
                                <w:placeholder>
                                  <w:docPart w:val="E814D49B75554B0396A4B2169BAF6274"/>
                                </w:placeholder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D70063">
                                  <w:t>Position Title</w:t>
                                </w:r>
                              </w:sdtContent>
                            </w:sdt>
                          </w:p>
                          <w:p w:rsidR="00D70063" w:rsidRDefault="00894820" w:rsidP="00D70063">
                            <w:pPr>
                              <w:pStyle w:val="Heading1"/>
                            </w:pPr>
                            <w:sdt>
                              <w:sdtPr>
                                <w:id w:val="-1270160369"/>
                                <w:placeholder>
                                  <w:docPart w:val="7CB86FD1B8594CB9B91DE37A3EE718E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D70063">
                                  <w:t>Objective</w:t>
                                </w:r>
                              </w:sdtContent>
                            </w:sdt>
                          </w:p>
                          <w:sdt>
                            <w:sdtPr>
                              <w:id w:val="-644821730"/>
                              <w:placeholder>
                                <w:docPart w:val="C774F1C5760942B68D4495A6E72DCC2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r>
                                  <w:t>To get started right away, just tap any placeholder text (such as this) and start typing to replace it with your own.</w:t>
                                </w:r>
                              </w:p>
                            </w:sdtContent>
                          </w:sdt>
                          <w:sdt>
                            <w:sdtPr>
                              <w:id w:val="1993831541"/>
                              <w:placeholder>
                                <w:docPart w:val="0CB457B79CDC4406B9F4179F1B8B973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Heading2"/>
                                </w:pPr>
                                <w:r>
                                  <w:t>Skills &amp; Abilities</w:t>
                                </w:r>
                              </w:p>
                            </w:sdtContent>
                          </w:sdt>
                          <w:sdt>
                            <w:sdtPr>
                              <w:id w:val="-93326402"/>
                              <w:placeholder>
                                <w:docPart w:val="1D615C11F6604D47AC1D5F3A06F1480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581FC8" w:rsidP="00D70063">
                                <w:r>
                                  <w:t>On the Design tab of the ribbon, check out the Themes, Colors, and Fonts galleries to get a custom look with just a click.</w:t>
                                </w:r>
                              </w:p>
                            </w:sdtContent>
                          </w:sdt>
                          <w:sdt>
                            <w:sdtPr>
                              <w:id w:val="-26178941"/>
                              <w:placeholder>
                                <w:docPart w:val="204AEF4C62BE4DCAB96F3A9F51B153C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Heading2"/>
                                </w:pPr>
                                <w:r>
                                  <w:t>Vitals</w:t>
                                </w:r>
                              </w:p>
                            </w:sdtContent>
                          </w:sdt>
                          <w:sdt>
                            <w:sdtPr>
                              <w:id w:val="1670293698"/>
                              <w:placeholder>
                                <w:docPart w:val="84AC0F35699F40FD94DD9281332E0FD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70063" w:rsidRDefault="00D70063" w:rsidP="00D70063">
                                <w:pPr>
                                  <w:pStyle w:val="ContactInfo"/>
                                </w:pPr>
                                <w:r>
                                  <w:t>Street Address</w:t>
                                </w:r>
                                <w:r>
                                  <w:br/>
                                  <w:t>City, ST ZIP Code</w:t>
                                </w:r>
                              </w:p>
                            </w:sdtContent>
                          </w:sdt>
                          <w:p w:rsidR="00D70063" w:rsidRDefault="00D70063" w:rsidP="00D70063">
                            <w:pPr>
                              <w:pStyle w:val="ContactInfo"/>
                            </w:pPr>
                            <w:r>
                              <w:rPr>
                                <w:rStyle w:val="Strong"/>
                              </w:rPr>
                              <w:t>T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1863243128"/>
                                <w:placeholder>
                                  <w:docPart w:val="CA30F80A67F84CABAD2CB663EE60AE0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>
                                  <w:t>Telephone</w:t>
                                </w:r>
                              </w:sdtContent>
                            </w:sdt>
                          </w:p>
                          <w:p w:rsidR="00D70063" w:rsidRDefault="00D70063" w:rsidP="00D70063">
                            <w:pPr>
                              <w:pStyle w:val="ContactInfo"/>
                            </w:pPr>
                            <w:r>
                              <w:rPr>
                                <w:rStyle w:val="Strong"/>
                              </w:rPr>
                              <w:t>E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1220512016"/>
                                <w:placeholder>
                                  <w:docPart w:val="AB7388EDFFF4410EBD6182A050E6AC6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>
                                  <w:t>Email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7EC6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top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" filled="f" stroked="f">
                <v:textbox inset="0,0,0,0">
                  <w:txbxContent>
                    <w:p w:rsidR="00D70063" w:rsidRDefault="00D70063" w:rsidP="00D70063">
                      <w:pPr>
                        <w:pStyle w:val="Photo"/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087A75C5" wp14:editId="5D04C4C1">
                            <wp:extent cx="2139950" cy="1429385"/>
                            <wp:effectExtent l="0" t="0" r="0" b="0"/>
                            <wp:docPr id="5" name="Picture 5" descr="Smiling woman leaning against an orange espresso sig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002DFE68.jpg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39950" cy="1429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sdt>
                      <w:sdtPr>
                        <w:alias w:val="Your Name"/>
                        <w:tag w:val="Your Name"/>
                        <w:id w:val="-1489158292"/>
                        <w:placeholder>
                          <w:docPart w:val="F3ECA9E56EEB4A3DA93F628A2242EBEE"/>
                        </w:placeholder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15:appearance w15:val="hidden"/>
                        <w:text w:multiLine="1"/>
                      </w:sdtPr>
                      <w:sdtEndPr/>
                      <w:sdtContent>
                        <w:p w:rsidR="00187B92" w:rsidRPr="00486E5D" w:rsidRDefault="003A4C47" w:rsidP="00486E5D">
                          <w:pPr>
                            <w:pStyle w:val="Title"/>
                          </w:pPr>
                          <w:r>
                            <w:t>Samer Odeh</w:t>
                          </w:r>
                        </w:p>
                      </w:sdtContent>
                    </w:sdt>
                    <w:p w:rsidR="00D70063" w:rsidRDefault="00894820" w:rsidP="00D70063">
                      <w:pPr>
                        <w:pStyle w:val="Subtitle"/>
                      </w:pPr>
                      <w:sdt>
                        <w:sdtPr>
                          <w:alias w:val="Position Title"/>
                          <w:tag w:val=""/>
                          <w:id w:val="-214128171"/>
                          <w:placeholder>
                            <w:docPart w:val="E814D49B75554B0396A4B2169BAF6274"/>
                          </w:placeholder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15:appearance w15:val="hidden"/>
                          <w:text w:multiLine="1"/>
                        </w:sdtPr>
                        <w:sdtEndPr/>
                        <w:sdtContent>
                          <w:r w:rsidR="00D70063">
                            <w:t>Position Title</w:t>
                          </w:r>
                        </w:sdtContent>
                      </w:sdt>
                    </w:p>
                    <w:p w:rsidR="00D70063" w:rsidRDefault="00894820" w:rsidP="00D70063">
                      <w:pPr>
                        <w:pStyle w:val="Heading1"/>
                      </w:pPr>
                      <w:sdt>
                        <w:sdtPr>
                          <w:id w:val="-1270160369"/>
                          <w:placeholder>
                            <w:docPart w:val="7CB86FD1B8594CB9B91DE37A3EE718ED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D70063">
                            <w:t>Objective</w:t>
                          </w:r>
                        </w:sdtContent>
                      </w:sdt>
                    </w:p>
                    <w:sdt>
                      <w:sdtPr>
                        <w:id w:val="-644821730"/>
                        <w:placeholder>
                          <w:docPart w:val="C774F1C5760942B68D4495A6E72DCC2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r>
                            <w:t>To get started right away, just tap any placeholder text (such as this) and start typing to replace it with your own.</w:t>
                          </w:r>
                        </w:p>
                      </w:sdtContent>
                    </w:sdt>
                    <w:sdt>
                      <w:sdtPr>
                        <w:id w:val="1993831541"/>
                        <w:placeholder>
                          <w:docPart w:val="0CB457B79CDC4406B9F4179F1B8B9739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Heading2"/>
                          </w:pPr>
                          <w:r>
                            <w:t>Skills &amp; Abilities</w:t>
                          </w:r>
                        </w:p>
                      </w:sdtContent>
                    </w:sdt>
                    <w:sdt>
                      <w:sdtPr>
                        <w:id w:val="-93326402"/>
                        <w:placeholder>
                          <w:docPart w:val="1D615C11F6604D47AC1D5F3A06F1480A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581FC8" w:rsidP="00D70063">
                          <w:r>
                            <w:t>On the Design tab of the ribbon, check out the Themes, Colors, and Fonts galleries to get a custom look with just a click.</w:t>
                          </w:r>
                        </w:p>
                      </w:sdtContent>
                    </w:sdt>
                    <w:sdt>
                      <w:sdtPr>
                        <w:id w:val="-26178941"/>
                        <w:placeholder>
                          <w:docPart w:val="204AEF4C62BE4DCAB96F3A9F51B153C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Heading2"/>
                          </w:pPr>
                          <w:r>
                            <w:t>Vitals</w:t>
                          </w:r>
                        </w:p>
                      </w:sdtContent>
                    </w:sdt>
                    <w:sdt>
                      <w:sdtPr>
                        <w:id w:val="1670293698"/>
                        <w:placeholder>
                          <w:docPart w:val="84AC0F35699F40FD94DD9281332E0FD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70063" w:rsidRDefault="00D70063" w:rsidP="00D70063">
                          <w:pPr>
                            <w:pStyle w:val="ContactInfo"/>
                          </w:pPr>
                          <w:r>
                            <w:t>Street Address</w:t>
                          </w:r>
                          <w:r>
                            <w:br/>
                            <w:t>City, ST ZIP Code</w:t>
                          </w:r>
                        </w:p>
                      </w:sdtContent>
                    </w:sdt>
                    <w:p w:rsidR="00D70063" w:rsidRDefault="00D70063" w:rsidP="00D70063">
                      <w:pPr>
                        <w:pStyle w:val="ContactInfo"/>
                      </w:pPr>
                      <w:r>
                        <w:rPr>
                          <w:rStyle w:val="Strong"/>
                        </w:rPr>
                        <w:t>T</w:t>
                      </w:r>
                      <w:r>
                        <w:t xml:space="preserve"> </w:t>
                      </w:r>
                      <w:sdt>
                        <w:sdtPr>
                          <w:id w:val="1863243128"/>
                          <w:placeholder>
                            <w:docPart w:val="CA30F80A67F84CABAD2CB663EE60AE0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>
                            <w:t>Telephone</w:t>
                          </w:r>
                        </w:sdtContent>
                      </w:sdt>
                    </w:p>
                    <w:p w:rsidR="00D70063" w:rsidRDefault="00D70063" w:rsidP="00D70063">
                      <w:pPr>
                        <w:pStyle w:val="ContactInfo"/>
                      </w:pPr>
                      <w:r>
                        <w:rPr>
                          <w:rStyle w:val="Strong"/>
                        </w:rPr>
                        <w:t>E</w:t>
                      </w:r>
                      <w:r>
                        <w:t xml:space="preserve"> </w:t>
                      </w:r>
                      <w:sdt>
                        <w:sdtPr>
                          <w:id w:val="-1220512016"/>
                          <w:placeholder>
                            <w:docPart w:val="AB7388EDFFF4410EBD6182A050E6AC6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>
                            <w:t>Email</w:t>
                          </w:r>
                        </w:sdtContent>
                      </w:sdt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sdt>
        <w:sdtPr>
          <w:id w:val="-1420087472"/>
          <w:placeholder>
            <w:docPart w:val="C250A682A0B2441B9EF9107C46BD0558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sdt>
      <w:sdtPr>
        <w:id w:val="1644153879"/>
        <w:placeholder>
          <w:docPart w:val="952E4D8DDF4C4D7AAA4EE7A9AB4478BF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COMPANY NAME, LOCATION</w:t>
          </w:r>
        </w:p>
      </w:sdtContent>
    </w:sdt>
    <w:sdt>
      <w:sdtPr>
        <w:id w:val="-57101955"/>
        <w:placeholder>
          <w:docPart w:val="CAC26BE830B74D18AD489B4E78001DBB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5"/>
          </w:pPr>
          <w:r>
            <w:t>Dates From-To</w:t>
          </w:r>
        </w:p>
      </w:sdtContent>
    </w:sdt>
    <w:sdt>
      <w:sdtPr>
        <w:id w:val="1782299067"/>
        <w:placeholder>
          <w:docPart w:val="3962A2F00BDC405081419439559313F5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This is the place for a brief summary of your key responsibilities and accomplishments.</w:t>
          </w:r>
        </w:p>
      </w:sdtContent>
    </w:sdt>
    <w:sdt>
      <w:sdtPr>
        <w:id w:val="-614903074"/>
        <w:placeholder>
          <w:docPart w:val="209E1441BA264B5BB5DE26EE6FD55ADB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COMPANY NAME, LOCATION</w:t>
          </w:r>
        </w:p>
      </w:sdtContent>
    </w:sdt>
    <w:sdt>
      <w:sdtPr>
        <w:id w:val="1849761493"/>
        <w:placeholder>
          <w:docPart w:val="B45337B3CCEA4F76921B34BB34F88C16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5"/>
          </w:pPr>
          <w:r>
            <w:t>Dates From-To</w:t>
          </w:r>
        </w:p>
      </w:sdtContent>
    </w:sdt>
    <w:sdt>
      <w:sdtPr>
        <w:id w:val="212924432"/>
        <w:placeholder>
          <w:docPart w:val="B534ECFE25B24A6B9C6D1C6B20570215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This is the place for a brief summary of your key responsibilities and accomplishments.</w:t>
          </w:r>
        </w:p>
      </w:sdtContent>
    </w:sdt>
    <w:sdt>
      <w:sdtPr>
        <w:id w:val="1745452497"/>
        <w:placeholder>
          <w:docPart w:val="34FA993C1C8A418DB5C704A6CAD5C229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3"/>
          </w:pPr>
          <w:r>
            <w:t>Education</w:t>
          </w:r>
        </w:p>
      </w:sdtContent>
    </w:sdt>
    <w:sdt>
      <w:sdtPr>
        <w:id w:val="478350204"/>
        <w:placeholder>
          <w:docPart w:val="1F44975BD1264A0FAD040DE4A1BABDAA"/>
        </w:placeholder>
        <w:temporary/>
        <w:showingPlcHdr/>
        <w15:appearance w15:val="hidden"/>
      </w:sdtPr>
      <w:sdtEndPr/>
      <w:sdtContent>
        <w:p w:rsidR="00D70063" w:rsidRDefault="00D70063" w:rsidP="00D70063">
          <w:pPr>
            <w:pStyle w:val="Heading4"/>
          </w:pPr>
          <w:r>
            <w:t>SCHOOL NAME, LOCATION, DEGREE</w:t>
          </w:r>
        </w:p>
      </w:sdtContent>
    </w:sdt>
    <w:sdt>
      <w:sdtPr>
        <w:id w:val="-520468011"/>
        <w:placeholder>
          <w:docPart w:val="23C573355C3D435EA1BFB212F7584F30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You might want to include your GPA here and a brief summary of relevant coursework, awards, and honors.</w:t>
          </w:r>
        </w:p>
      </w:sdtContent>
    </w:sdt>
    <w:p w:rsidR="00D70063" w:rsidRDefault="00894820" w:rsidP="00D70063">
      <w:pPr>
        <w:pStyle w:val="Heading3"/>
      </w:pPr>
      <w:sdt>
        <w:sdtPr>
          <w:id w:val="-1841693515"/>
          <w:placeholder>
            <w:docPart w:val="39E257D828BA4523AB6457E623532D8E"/>
          </w:placeholder>
          <w:temporary/>
          <w:showingPlcHdr/>
          <w15:appearance w15:val="hidden"/>
        </w:sdtPr>
        <w:sdtEndPr/>
        <w:sdtContent>
          <w:r w:rsidR="00D70063">
            <w:t>COMMUNICATION</w:t>
          </w:r>
        </w:sdtContent>
      </w:sdt>
    </w:p>
    <w:sdt>
      <w:sdtPr>
        <w:id w:val="-1277642273"/>
        <w:placeholder>
          <w:docPart w:val="351653B3A3394141BD1E3B77D5361DE7"/>
        </w:placeholder>
        <w:temporary/>
        <w:showingPlcHdr/>
        <w15:appearance w15:val="hidden"/>
      </w:sdtPr>
      <w:sdtEndPr/>
      <w:sdtContent>
        <w:p w:rsidR="00D70063" w:rsidRDefault="00D70063" w:rsidP="00D70063">
          <w:r>
            <w:t>You delivered that big presentation to rave reviews. This is the place to showcase your skills.</w:t>
          </w:r>
        </w:p>
      </w:sdtContent>
    </w:sdt>
    <w:p w:rsidR="00D70063" w:rsidRDefault="00894820" w:rsidP="00D70063">
      <w:pPr>
        <w:pStyle w:val="Heading3"/>
      </w:pPr>
      <w:sdt>
        <w:sdtPr>
          <w:id w:val="-2083436385"/>
          <w:placeholder>
            <w:docPart w:val="19294AA729ED44FCAE942A1AD2852DE3"/>
          </w:placeholder>
          <w:temporary/>
          <w:showingPlcHdr/>
          <w15:appearance w15:val="hidden"/>
        </w:sdtPr>
        <w:sdtEndPr/>
        <w:sdtContent>
          <w:r w:rsidR="00D70063">
            <w:t>LEADERSHIP</w:t>
          </w:r>
        </w:sdtContent>
      </w:sdt>
    </w:p>
    <w:p w:rsidR="00D70063" w:rsidRDefault="00894820" w:rsidP="00D70063">
      <w:sdt>
        <w:sdtPr>
          <w:id w:val="2069141397"/>
          <w:placeholder>
            <w:docPart w:val="4DA4449C56A6454F8A048A33CDFB526E"/>
          </w:placeholder>
          <w:temporary/>
          <w:showingPlcHdr/>
          <w15:appearance w15:val="hidden"/>
        </w:sdtPr>
        <w:sdtEndPr/>
        <w:sdtContent>
          <w:r w:rsidR="00D70063">
            <w:t>Are you head of the condo board, or a team lead for your favorite charity? This is the perfect place to let everyone know.</w:t>
          </w:r>
        </w:sdtContent>
      </w:sdt>
    </w:p>
    <w:p w:rsidR="00D70063" w:rsidRDefault="00894820" w:rsidP="00D70063">
      <w:pPr>
        <w:pStyle w:val="Heading3"/>
      </w:pPr>
      <w:sdt>
        <w:sdtPr>
          <w:id w:val="1154334311"/>
          <w:placeholder>
            <w:docPart w:val="94F8B71FDE104273AF7714850A60BAF1"/>
          </w:placeholder>
          <w:temporary/>
          <w:showingPlcHdr/>
          <w15:appearance w15:val="hidden"/>
        </w:sdtPr>
        <w:sdtEndPr/>
        <w:sdtContent>
          <w:r w:rsidR="00D70063">
            <w:t>REFERENCES</w:t>
          </w:r>
        </w:sdtContent>
      </w:sdt>
    </w:p>
    <w:p w:rsidR="00D70063" w:rsidRDefault="00894820" w:rsidP="00D70063">
      <w:pPr>
        <w:pStyle w:val="Heading4"/>
      </w:pPr>
      <w:sdt>
        <w:sdtPr>
          <w:id w:val="1880666127"/>
          <w:placeholder>
            <w:docPart w:val="DF626C32409B40F19D8E77F348898BF5"/>
          </w:placeholder>
          <w:temporary/>
          <w:showingPlcHdr/>
          <w15:appearance w15:val="hidden"/>
        </w:sdtPr>
        <w:sdtEndPr/>
        <w:sdtContent>
          <w:r w:rsidR="00D70063">
            <w:t>REFERENCE NAME, COMPANY</w:t>
          </w:r>
        </w:sdtContent>
      </w:sdt>
    </w:p>
    <w:sdt>
      <w:sdtPr>
        <w:id w:val="-2014829952"/>
        <w:placeholder>
          <w:docPart w:val="77856DEDA7E2412798902455AD8EDFE5"/>
        </w:placeholder>
        <w:temporary/>
        <w:showingPlcHdr/>
        <w15:appearance w15:val="hidden"/>
      </w:sdtPr>
      <w:sdtEndPr/>
      <w:sdtContent>
        <w:p w:rsidR="00581FC8" w:rsidRPr="00581FC8" w:rsidRDefault="00D70063" w:rsidP="006B6D95">
          <w:pPr>
            <w:pStyle w:val="Heading5"/>
          </w:pPr>
          <w:r>
            <w:t>Contact Information</w:t>
          </w:r>
        </w:p>
      </w:sdtContent>
    </w:sdt>
    <w:sectPr w:rsidR="00581FC8" w:rsidRPr="00581FC8" w:rsidSect="00FD7C04">
      <w:headerReference w:type="default" r:id="rId7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4820" w:rsidRDefault="00894820" w:rsidP="00187B92">
      <w:pPr>
        <w:spacing w:after="0" w:line="240" w:lineRule="auto"/>
      </w:pPr>
      <w:r>
        <w:separator/>
      </w:r>
    </w:p>
  </w:endnote>
  <w:endnote w:type="continuationSeparator" w:id="0">
    <w:p w:rsidR="00894820" w:rsidRDefault="00894820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4820" w:rsidRDefault="00894820" w:rsidP="00187B92">
      <w:pPr>
        <w:spacing w:after="0" w:line="240" w:lineRule="auto"/>
      </w:pPr>
      <w:r>
        <w:separator/>
      </w:r>
    </w:p>
  </w:footnote>
  <w:footnote w:type="continuationSeparator" w:id="0">
    <w:p w:rsidR="00894820" w:rsidRDefault="00894820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D95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eastAsia="en-US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7A7FBB06" wp14:editId="1136BFF5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70"/>
                              </w:tblGrid>
                              <w:tr w:rsidR="002C0739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sdt>
                                    <w:sdtPr>
                                      <w:alias w:val="Your Name"/>
                                      <w:tag w:val="Your Name"/>
                                      <w:id w:val="1777370408"/>
                                      <w:placeholder>
                                        <w:docPart w:val="FE8249A6F34B4AFB85FC082245818831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p w:rsidR="002C0739" w:rsidRPr="00187B92" w:rsidRDefault="003A4C47" w:rsidP="00187B92">
                                        <w:pPr>
                                          <w:pStyle w:val="Title"/>
                                        </w:pPr>
                                        <w:r>
                                          <w:t>Samer Odeh</w:t>
                                        </w:r>
                                      </w:p>
                                    </w:sdtContent>
                                  </w:sdt>
                                  <w:p w:rsidR="002C0739" w:rsidRPr="00970D57" w:rsidRDefault="00894820" w:rsidP="00970D57">
                                    <w:pPr>
                                      <w:pStyle w:val="Subtitle"/>
                                    </w:pPr>
                                    <w:sdt>
                                      <w:sdtPr>
                                        <w:alias w:val="Position Title"/>
                                        <w:tag w:val=""/>
                                        <w:id w:val="839120990"/>
                                        <w:placeholder>
                                          <w:docPart w:val="2F9FFAAB25694874AE668EC13B356181"/>
                                        </w:placeholder>
                                        <w:showingPlcHdr/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15:appearance w15:val="hidden"/>
                                        <w:text w:multiLine="1"/>
                                      </w:sdtPr>
                                      <w:sdtEndPr/>
                                      <w:sdtContent>
                                        <w:r w:rsidR="002C0739">
                                          <w:t>Position Title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:rsidR="009F0771" w:rsidRDefault="00894820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A7FBB06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70"/>
                        </w:tblGrid>
                        <w:tr w:rsidR="002C0739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sdt>
                              <w:sdtPr>
                                <w:alias w:val="Your Name"/>
                                <w:tag w:val="Your Name"/>
                                <w:id w:val="1777370408"/>
                                <w:placeholder>
                                  <w:docPart w:val="FE8249A6F34B4AFB85FC082245818831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p w:rsidR="002C0739" w:rsidRPr="00187B92" w:rsidRDefault="003A4C47" w:rsidP="00187B92">
                                  <w:pPr>
                                    <w:pStyle w:val="Title"/>
                                  </w:pPr>
                                  <w:r>
                                    <w:t>Samer Odeh</w:t>
                                  </w:r>
                                </w:p>
                              </w:sdtContent>
                            </w:sdt>
                            <w:p w:rsidR="002C0739" w:rsidRPr="00970D57" w:rsidRDefault="00894820" w:rsidP="00970D57">
                              <w:pPr>
                                <w:pStyle w:val="Subtitle"/>
                              </w:pPr>
                              <w:sdt>
                                <w:sdtPr>
                                  <w:alias w:val="Position Title"/>
                                  <w:tag w:val=""/>
                                  <w:id w:val="839120990"/>
                                  <w:placeholder>
                                    <w:docPart w:val="2F9FFAAB25694874AE668EC13B356181"/>
                                  </w:placeholder>
                                  <w:showingPlcHdr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15:appearance w15:val="hidden"/>
                                  <w:text w:multiLine="1"/>
                                </w:sdtPr>
                                <w:sdtEndPr/>
                                <w:sdtContent>
                                  <w:r w:rsidR="002C0739">
                                    <w:t>Position Title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:rsidR="009F0771" w:rsidRDefault="00894820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LYwMjExMLW0MDBS0lEKTi0uzszPAykwrAUAIVkqsywAAAA="/>
  </w:docVars>
  <w:rsids>
    <w:rsidRoot w:val="003A4C47"/>
    <w:rsid w:val="00157B6F"/>
    <w:rsid w:val="00187B92"/>
    <w:rsid w:val="00293B83"/>
    <w:rsid w:val="002C0739"/>
    <w:rsid w:val="0039505A"/>
    <w:rsid w:val="003A4C47"/>
    <w:rsid w:val="00486E5D"/>
    <w:rsid w:val="00581FC8"/>
    <w:rsid w:val="006A3CE7"/>
    <w:rsid w:val="006B6D95"/>
    <w:rsid w:val="00894820"/>
    <w:rsid w:val="008C33FB"/>
    <w:rsid w:val="00D70063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68B492-FB9C-4ED6-B8B2-1D842A46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er%20Odeh\AppData\Roaming\Microsoft\Templates\Resume%20(Profession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250A682A0B2441B9EF9107C46BD0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0C1E6-1E90-48F5-980A-D79AD71CB75C}"/>
      </w:docPartPr>
      <w:docPartBody>
        <w:p w:rsidR="00000000" w:rsidRDefault="00041032">
          <w:pPr>
            <w:pStyle w:val="C250A682A0B2441B9EF9107C46BD0558"/>
          </w:pPr>
          <w:r>
            <w:t>Experience</w:t>
          </w:r>
        </w:p>
      </w:docPartBody>
    </w:docPart>
    <w:docPart>
      <w:docPartPr>
        <w:name w:val="952E4D8DDF4C4D7AAA4EE7A9AB447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06A61-AE4B-4008-B615-EA2262E96426}"/>
      </w:docPartPr>
      <w:docPartBody>
        <w:p w:rsidR="00000000" w:rsidRDefault="00041032">
          <w:pPr>
            <w:pStyle w:val="952E4D8DDF4C4D7AAA4EE7A9AB4478BF"/>
          </w:pPr>
          <w:r>
            <w:t>COMPANY NAME, LOCATION</w:t>
          </w:r>
        </w:p>
      </w:docPartBody>
    </w:docPart>
    <w:docPart>
      <w:docPartPr>
        <w:name w:val="CAC26BE830B74D18AD489B4E78001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3ECEE-E1A4-4F74-B300-018B78B1EDEC}"/>
      </w:docPartPr>
      <w:docPartBody>
        <w:p w:rsidR="00000000" w:rsidRDefault="00041032">
          <w:pPr>
            <w:pStyle w:val="CAC26BE830B74D18AD489B4E78001DBB"/>
          </w:pPr>
          <w:r>
            <w:t>Dates From-To</w:t>
          </w:r>
        </w:p>
      </w:docPartBody>
    </w:docPart>
    <w:docPart>
      <w:docPartPr>
        <w:name w:val="3962A2F00BDC40508141943955931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87041-DCE1-4A7E-AFD7-A16EF02B17CB}"/>
      </w:docPartPr>
      <w:docPartBody>
        <w:p w:rsidR="00000000" w:rsidRDefault="00041032">
          <w:pPr>
            <w:pStyle w:val="3962A2F00BDC405081419439559313F5"/>
          </w:pPr>
          <w:r>
            <w:t>This is the place for a brief summary of your key responsibilities and accomplishments.</w:t>
          </w:r>
        </w:p>
      </w:docPartBody>
    </w:docPart>
    <w:docPart>
      <w:docPartPr>
        <w:name w:val="209E1441BA264B5BB5DE26EE6FD55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F9667-1710-4317-B358-2D8E3AEF19E6}"/>
      </w:docPartPr>
      <w:docPartBody>
        <w:p w:rsidR="00000000" w:rsidRDefault="00041032">
          <w:pPr>
            <w:pStyle w:val="209E1441BA264B5BB5DE26EE6FD55ADB"/>
          </w:pPr>
          <w:r>
            <w:t>COMPANY NAME, LOCATION</w:t>
          </w:r>
        </w:p>
      </w:docPartBody>
    </w:docPart>
    <w:docPart>
      <w:docPartPr>
        <w:name w:val="B45337B3CCEA4F76921B34BB34F88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2C24E-CEB3-49ED-90EA-6F992824ABEB}"/>
      </w:docPartPr>
      <w:docPartBody>
        <w:p w:rsidR="00000000" w:rsidRDefault="00041032">
          <w:pPr>
            <w:pStyle w:val="B45337B3CCEA4F76921B34BB34F88C16"/>
          </w:pPr>
          <w:r>
            <w:t>Dates From-To</w:t>
          </w:r>
        </w:p>
      </w:docPartBody>
    </w:docPart>
    <w:docPart>
      <w:docPartPr>
        <w:name w:val="B534ECFE25B24A6B9C6D1C6B2057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E916A-2B47-4C81-B03F-B124F1A393E4}"/>
      </w:docPartPr>
      <w:docPartBody>
        <w:p w:rsidR="00000000" w:rsidRDefault="00041032">
          <w:pPr>
            <w:pStyle w:val="B534ECFE25B24A6B9C6D1C6B20570215"/>
          </w:pPr>
          <w:r>
            <w:t xml:space="preserve">This is the place for a brief summary of your key responsibilities and </w:t>
          </w:r>
          <w:r>
            <w:t>accomplishments.</w:t>
          </w:r>
        </w:p>
      </w:docPartBody>
    </w:docPart>
    <w:docPart>
      <w:docPartPr>
        <w:name w:val="34FA993C1C8A418DB5C704A6CAD5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E1F9B-3239-4359-B0E3-301F1E2BC870}"/>
      </w:docPartPr>
      <w:docPartBody>
        <w:p w:rsidR="00000000" w:rsidRDefault="00041032">
          <w:pPr>
            <w:pStyle w:val="34FA993C1C8A418DB5C704A6CAD5C229"/>
          </w:pPr>
          <w:r>
            <w:t>Education</w:t>
          </w:r>
        </w:p>
      </w:docPartBody>
    </w:docPart>
    <w:docPart>
      <w:docPartPr>
        <w:name w:val="1F44975BD1264A0FAD040DE4A1BAB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7DEF7-6386-4B26-B01D-BA3FE2688C90}"/>
      </w:docPartPr>
      <w:docPartBody>
        <w:p w:rsidR="00000000" w:rsidRDefault="00041032">
          <w:pPr>
            <w:pStyle w:val="1F44975BD1264A0FAD040DE4A1BABDAA"/>
          </w:pPr>
          <w:r>
            <w:t>SCHOOL NAME, LOCATION, DEGREE</w:t>
          </w:r>
        </w:p>
      </w:docPartBody>
    </w:docPart>
    <w:docPart>
      <w:docPartPr>
        <w:name w:val="23C573355C3D435EA1BFB212F7584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8BEA5-FF92-429B-862C-A268065E0F6D}"/>
      </w:docPartPr>
      <w:docPartBody>
        <w:p w:rsidR="00000000" w:rsidRDefault="00041032">
          <w:pPr>
            <w:pStyle w:val="23C573355C3D435EA1BFB212F7584F30"/>
          </w:pPr>
          <w:r>
            <w:t>You might want to include your GPA here and a brief summary of relevant coursework, awards, and honors.</w:t>
          </w:r>
        </w:p>
      </w:docPartBody>
    </w:docPart>
    <w:docPart>
      <w:docPartPr>
        <w:name w:val="39E257D828BA4523AB6457E623532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D7761-D5F4-48B7-9618-8451E5D2BE84}"/>
      </w:docPartPr>
      <w:docPartBody>
        <w:p w:rsidR="00000000" w:rsidRDefault="00041032">
          <w:pPr>
            <w:pStyle w:val="39E257D828BA4523AB6457E623532D8E"/>
          </w:pPr>
          <w:r>
            <w:t>COMMUNICATION</w:t>
          </w:r>
        </w:p>
      </w:docPartBody>
    </w:docPart>
    <w:docPart>
      <w:docPartPr>
        <w:name w:val="351653B3A3394141BD1E3B77D5361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0A3B8-0080-422C-9F59-31D29F9812C8}"/>
      </w:docPartPr>
      <w:docPartBody>
        <w:p w:rsidR="00000000" w:rsidRDefault="00041032">
          <w:pPr>
            <w:pStyle w:val="351653B3A3394141BD1E3B77D5361DE7"/>
          </w:pPr>
          <w:r>
            <w:t>You delivered that big presentation to rave reviews. This is the place to showcas</w:t>
          </w:r>
          <w:r>
            <w:t>e your skills.</w:t>
          </w:r>
        </w:p>
      </w:docPartBody>
    </w:docPart>
    <w:docPart>
      <w:docPartPr>
        <w:name w:val="19294AA729ED44FCAE942A1AD2852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01689-AFEF-4C3F-ABC7-3D47F75F1557}"/>
      </w:docPartPr>
      <w:docPartBody>
        <w:p w:rsidR="00000000" w:rsidRDefault="00041032">
          <w:pPr>
            <w:pStyle w:val="19294AA729ED44FCAE942A1AD2852DE3"/>
          </w:pPr>
          <w:r>
            <w:t>LEADERSHIP</w:t>
          </w:r>
        </w:p>
      </w:docPartBody>
    </w:docPart>
    <w:docPart>
      <w:docPartPr>
        <w:name w:val="4DA4449C56A6454F8A048A33CDFB5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13C1E-E889-4E3D-8B2E-0BFCB35A4C4A}"/>
      </w:docPartPr>
      <w:docPartBody>
        <w:p w:rsidR="00000000" w:rsidRDefault="00041032">
          <w:pPr>
            <w:pStyle w:val="4DA4449C56A6454F8A048A33CDFB526E"/>
          </w:pPr>
          <w:r>
            <w:t>Are you head of the condo board, or a team lead for your favorite charity? This is the perfect place to let everyone know.</w:t>
          </w:r>
        </w:p>
      </w:docPartBody>
    </w:docPart>
    <w:docPart>
      <w:docPartPr>
        <w:name w:val="94F8B71FDE104273AF7714850A60B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39FFA-686A-4434-9B0E-4718EA254EFB}"/>
      </w:docPartPr>
      <w:docPartBody>
        <w:p w:rsidR="00000000" w:rsidRDefault="00041032">
          <w:pPr>
            <w:pStyle w:val="94F8B71FDE104273AF7714850A60BAF1"/>
          </w:pPr>
          <w:r>
            <w:t>REFERENCES</w:t>
          </w:r>
        </w:p>
      </w:docPartBody>
    </w:docPart>
    <w:docPart>
      <w:docPartPr>
        <w:name w:val="DF626C32409B40F19D8E77F348898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28974-8219-410B-865F-811F8EFF24E9}"/>
      </w:docPartPr>
      <w:docPartBody>
        <w:p w:rsidR="00000000" w:rsidRDefault="00041032">
          <w:pPr>
            <w:pStyle w:val="DF626C32409B40F19D8E77F348898BF5"/>
          </w:pPr>
          <w:r>
            <w:t>REFERENCE NAME, COMPANY</w:t>
          </w:r>
        </w:p>
      </w:docPartBody>
    </w:docPart>
    <w:docPart>
      <w:docPartPr>
        <w:name w:val="77856DEDA7E2412798902455AD8ED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3F0BC-0EC4-4DE8-A634-F75ACA94E336}"/>
      </w:docPartPr>
      <w:docPartBody>
        <w:p w:rsidR="00000000" w:rsidRDefault="00041032">
          <w:pPr>
            <w:pStyle w:val="77856DEDA7E2412798902455AD8EDFE5"/>
          </w:pPr>
          <w:r>
            <w:t>Contact Information</w:t>
          </w:r>
        </w:p>
      </w:docPartBody>
    </w:docPart>
    <w:docPart>
      <w:docPartPr>
        <w:name w:val="F3ECA9E56EEB4A3DA93F628A2242E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DC4A4-2381-4118-A1F7-640179CD7C28}"/>
      </w:docPartPr>
      <w:docPartBody>
        <w:p w:rsidR="00000000" w:rsidRDefault="00041032">
          <w:pPr>
            <w:pStyle w:val="F3ECA9E56EEB4A3DA93F628A2242EBEE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E814D49B75554B0396A4B2169BAF6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54C40-EA83-47E0-8677-A7782FE2D24F}"/>
      </w:docPartPr>
      <w:docPartBody>
        <w:p w:rsidR="00000000" w:rsidRDefault="00041032">
          <w:pPr>
            <w:pStyle w:val="E814D49B75554B0396A4B2169BAF6274"/>
          </w:pPr>
          <w:r>
            <w:t>Position Title</w:t>
          </w:r>
        </w:p>
      </w:docPartBody>
    </w:docPart>
    <w:docPart>
      <w:docPartPr>
        <w:name w:val="7CB86FD1B8594CB9B91DE37A3EE71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E2223-D073-471F-96BC-59782FCBC77F}"/>
      </w:docPartPr>
      <w:docPartBody>
        <w:p w:rsidR="00000000" w:rsidRDefault="00041032">
          <w:pPr>
            <w:pStyle w:val="7CB86FD1B8594CB9B91DE37A3EE718ED"/>
          </w:pPr>
          <w:r>
            <w:t>Objective</w:t>
          </w:r>
        </w:p>
      </w:docPartBody>
    </w:docPart>
    <w:docPart>
      <w:docPartPr>
        <w:name w:val="C774F1C5760942B68D4495A6E72DC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9891C-D6BD-4865-B980-BDA4B5D2EF04}"/>
      </w:docPartPr>
      <w:docPartBody>
        <w:p w:rsidR="00000000" w:rsidRDefault="00041032">
          <w:pPr>
            <w:pStyle w:val="C774F1C5760942B68D4495A6E72DCC20"/>
          </w:pPr>
          <w:r>
            <w:t xml:space="preserve">To get started right away, </w:t>
          </w:r>
          <w:r>
            <w:t>just tap any placeholder text (such as this) and start typing to replace it with your own.</w:t>
          </w:r>
        </w:p>
      </w:docPartBody>
    </w:docPart>
    <w:docPart>
      <w:docPartPr>
        <w:name w:val="0CB457B79CDC4406B9F4179F1B8B9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0C66A-19E8-48AF-80AC-420104754527}"/>
      </w:docPartPr>
      <w:docPartBody>
        <w:p w:rsidR="00000000" w:rsidRDefault="00041032">
          <w:pPr>
            <w:pStyle w:val="0CB457B79CDC4406B9F4179F1B8B9739"/>
          </w:pPr>
          <w:r>
            <w:t>Skills &amp; Abilities</w:t>
          </w:r>
        </w:p>
      </w:docPartBody>
    </w:docPart>
    <w:docPart>
      <w:docPartPr>
        <w:name w:val="1D615C11F6604D47AC1D5F3A06F14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CE9D9-70CE-4BDB-898D-DA4E3B8B502A}"/>
      </w:docPartPr>
      <w:docPartBody>
        <w:p w:rsidR="00000000" w:rsidRDefault="00041032">
          <w:pPr>
            <w:pStyle w:val="1D615C11F6604D47AC1D5F3A06F1480A"/>
          </w:pPr>
          <w:r>
            <w:t>On the Design tab of the ribbon, check out the Themes, Colors, and Fonts galleries to get a custom look with just a click.</w:t>
          </w:r>
        </w:p>
      </w:docPartBody>
    </w:docPart>
    <w:docPart>
      <w:docPartPr>
        <w:name w:val="204AEF4C62BE4DCAB96F3A9F51B15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5EA41-5488-4B83-8C56-0C653872DEFA}"/>
      </w:docPartPr>
      <w:docPartBody>
        <w:p w:rsidR="00000000" w:rsidRDefault="00041032">
          <w:pPr>
            <w:pStyle w:val="204AEF4C62BE4DCAB96F3A9F51B153CD"/>
          </w:pPr>
          <w:r>
            <w:t>Vitals</w:t>
          </w:r>
        </w:p>
      </w:docPartBody>
    </w:docPart>
    <w:docPart>
      <w:docPartPr>
        <w:name w:val="84AC0F35699F40FD94DD9281332E0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F2F7E-BDE5-498C-8274-7CD82BD28FB5}"/>
      </w:docPartPr>
      <w:docPartBody>
        <w:p w:rsidR="00000000" w:rsidRDefault="00041032">
          <w:pPr>
            <w:pStyle w:val="84AC0F35699F40FD94DD9281332E0FDC"/>
          </w:pPr>
          <w:r>
            <w:t>Street Address</w:t>
          </w:r>
          <w:r>
            <w:br/>
            <w:t>C</w:t>
          </w:r>
          <w:r>
            <w:t>ity, ST ZIP Code</w:t>
          </w:r>
        </w:p>
      </w:docPartBody>
    </w:docPart>
    <w:docPart>
      <w:docPartPr>
        <w:name w:val="CA30F80A67F84CABAD2CB663EE60A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3275E-ED76-44F8-8759-33545A181415}"/>
      </w:docPartPr>
      <w:docPartBody>
        <w:p w:rsidR="00000000" w:rsidRDefault="00041032">
          <w:pPr>
            <w:pStyle w:val="CA30F80A67F84CABAD2CB663EE60AE08"/>
          </w:pPr>
          <w:r>
            <w:t>Telephone</w:t>
          </w:r>
        </w:p>
      </w:docPartBody>
    </w:docPart>
    <w:docPart>
      <w:docPartPr>
        <w:name w:val="AB7388EDFFF4410EBD6182A050E6A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59DE4-A902-4FED-9A09-6D6527B7F6F8}"/>
      </w:docPartPr>
      <w:docPartBody>
        <w:p w:rsidR="00000000" w:rsidRDefault="00041032">
          <w:pPr>
            <w:pStyle w:val="AB7388EDFFF4410EBD6182A050E6AC6B"/>
          </w:pPr>
          <w:r>
            <w:t>Email</w:t>
          </w:r>
        </w:p>
      </w:docPartBody>
    </w:docPart>
    <w:docPart>
      <w:docPartPr>
        <w:name w:val="FE8249A6F34B4AFB85FC082245818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5993B-C2D1-44D0-8733-2281C8774B8C}"/>
      </w:docPartPr>
      <w:docPartBody>
        <w:p w:rsidR="00000000" w:rsidRDefault="00041032">
          <w:pPr>
            <w:pStyle w:val="FE8249A6F34B4AFB85FC082245818831"/>
          </w:pPr>
          <w:r>
            <w:t>Your Name</w:t>
          </w:r>
        </w:p>
      </w:docPartBody>
    </w:docPart>
    <w:docPart>
      <w:docPartPr>
        <w:name w:val="2F9FFAAB25694874AE668EC13B356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18674-5086-4BE7-B55F-982E67056ED0}"/>
      </w:docPartPr>
      <w:docPartBody>
        <w:p w:rsidR="00000000" w:rsidRDefault="00041032">
          <w:pPr>
            <w:pStyle w:val="2F9FFAAB25694874AE668EC13B356181"/>
          </w:pPr>
          <w:r>
            <w:t>Posi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1032"/>
    <w:rsid w:val="0004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50A682A0B2441B9EF9107C46BD0558">
    <w:name w:val="C250A682A0B2441B9EF9107C46BD0558"/>
  </w:style>
  <w:style w:type="paragraph" w:customStyle="1" w:styleId="952E4D8DDF4C4D7AAA4EE7A9AB4478BF">
    <w:name w:val="952E4D8DDF4C4D7AAA4EE7A9AB4478BF"/>
  </w:style>
  <w:style w:type="paragraph" w:customStyle="1" w:styleId="CAC26BE830B74D18AD489B4E78001DBB">
    <w:name w:val="CAC26BE830B74D18AD489B4E78001DBB"/>
  </w:style>
  <w:style w:type="paragraph" w:customStyle="1" w:styleId="3962A2F00BDC405081419439559313F5">
    <w:name w:val="3962A2F00BDC405081419439559313F5"/>
  </w:style>
  <w:style w:type="paragraph" w:customStyle="1" w:styleId="209E1441BA264B5BB5DE26EE6FD55ADB">
    <w:name w:val="209E1441BA264B5BB5DE26EE6FD55ADB"/>
  </w:style>
  <w:style w:type="paragraph" w:customStyle="1" w:styleId="B45337B3CCEA4F76921B34BB34F88C16">
    <w:name w:val="B45337B3CCEA4F76921B34BB34F88C16"/>
  </w:style>
  <w:style w:type="paragraph" w:customStyle="1" w:styleId="B534ECFE25B24A6B9C6D1C6B20570215">
    <w:name w:val="B534ECFE25B24A6B9C6D1C6B20570215"/>
  </w:style>
  <w:style w:type="paragraph" w:customStyle="1" w:styleId="34FA993C1C8A418DB5C704A6CAD5C229">
    <w:name w:val="34FA993C1C8A418DB5C704A6CAD5C229"/>
  </w:style>
  <w:style w:type="paragraph" w:customStyle="1" w:styleId="1F44975BD1264A0FAD040DE4A1BABDAA">
    <w:name w:val="1F44975BD1264A0FAD040DE4A1BABDAA"/>
  </w:style>
  <w:style w:type="paragraph" w:customStyle="1" w:styleId="23C573355C3D435EA1BFB212F7584F30">
    <w:name w:val="23C573355C3D435EA1BFB212F7584F30"/>
  </w:style>
  <w:style w:type="paragraph" w:customStyle="1" w:styleId="39E257D828BA4523AB6457E623532D8E">
    <w:name w:val="39E257D828BA4523AB6457E623532D8E"/>
  </w:style>
  <w:style w:type="paragraph" w:customStyle="1" w:styleId="351653B3A3394141BD1E3B77D5361DE7">
    <w:name w:val="351653B3A3394141BD1E3B77D5361DE7"/>
  </w:style>
  <w:style w:type="paragraph" w:customStyle="1" w:styleId="19294AA729ED44FCAE942A1AD2852DE3">
    <w:name w:val="19294AA729ED44FCAE942A1AD2852DE3"/>
  </w:style>
  <w:style w:type="paragraph" w:customStyle="1" w:styleId="4DA4449C56A6454F8A048A33CDFB526E">
    <w:name w:val="4DA4449C56A6454F8A048A33CDFB526E"/>
  </w:style>
  <w:style w:type="paragraph" w:customStyle="1" w:styleId="94F8B71FDE104273AF7714850A60BAF1">
    <w:name w:val="94F8B71FDE104273AF7714850A60BAF1"/>
  </w:style>
  <w:style w:type="paragraph" w:customStyle="1" w:styleId="DF626C32409B40F19D8E77F348898BF5">
    <w:name w:val="DF626C32409B40F19D8E77F348898BF5"/>
  </w:style>
  <w:style w:type="paragraph" w:customStyle="1" w:styleId="77856DEDA7E2412798902455AD8EDFE5">
    <w:name w:val="77856DEDA7E2412798902455AD8EDFE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3ECA9E56EEB4A3DA93F628A2242EBEE">
    <w:name w:val="F3ECA9E56EEB4A3DA93F628A2242EBEE"/>
  </w:style>
  <w:style w:type="paragraph" w:customStyle="1" w:styleId="E814D49B75554B0396A4B2169BAF6274">
    <w:name w:val="E814D49B75554B0396A4B2169BAF6274"/>
  </w:style>
  <w:style w:type="paragraph" w:customStyle="1" w:styleId="7CB86FD1B8594CB9B91DE37A3EE718ED">
    <w:name w:val="7CB86FD1B8594CB9B91DE37A3EE718ED"/>
  </w:style>
  <w:style w:type="paragraph" w:customStyle="1" w:styleId="C774F1C5760942B68D4495A6E72DCC20">
    <w:name w:val="C774F1C5760942B68D4495A6E72DCC20"/>
  </w:style>
  <w:style w:type="paragraph" w:customStyle="1" w:styleId="0CB457B79CDC4406B9F4179F1B8B9739">
    <w:name w:val="0CB457B79CDC4406B9F4179F1B8B9739"/>
  </w:style>
  <w:style w:type="paragraph" w:customStyle="1" w:styleId="1D615C11F6604D47AC1D5F3A06F1480A">
    <w:name w:val="1D615C11F6604D47AC1D5F3A06F1480A"/>
  </w:style>
  <w:style w:type="paragraph" w:customStyle="1" w:styleId="204AEF4C62BE4DCAB96F3A9F51B153CD">
    <w:name w:val="204AEF4C62BE4DCAB96F3A9F51B153CD"/>
  </w:style>
  <w:style w:type="paragraph" w:customStyle="1" w:styleId="84AC0F35699F40FD94DD9281332E0FDC">
    <w:name w:val="84AC0F35699F40FD94DD9281332E0FDC"/>
  </w:style>
  <w:style w:type="paragraph" w:customStyle="1" w:styleId="CA30F80A67F84CABAD2CB663EE60AE08">
    <w:name w:val="CA30F80A67F84CABAD2CB663EE60AE08"/>
  </w:style>
  <w:style w:type="paragraph" w:customStyle="1" w:styleId="AB7388EDFFF4410EBD6182A050E6AC6B">
    <w:name w:val="AB7388EDFFF4410EBD6182A050E6AC6B"/>
  </w:style>
  <w:style w:type="paragraph" w:customStyle="1" w:styleId="FE8249A6F34B4AFB85FC082245818831">
    <w:name w:val="FE8249A6F34B4AFB85FC082245818831"/>
  </w:style>
  <w:style w:type="paragraph" w:customStyle="1" w:styleId="2F9FFAAB25694874AE668EC13B356181">
    <w:name w:val="2F9FFAAB25694874AE668EC13B3561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 (Professional).dotx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r Odeh</dc:creator>
  <cp:keywords/>
  <dc:description/>
  <cp:lastModifiedBy>Samer Odeh</cp:lastModifiedBy>
  <cp:revision>1</cp:revision>
  <dcterms:created xsi:type="dcterms:W3CDTF">2022-08-23T07:37:00Z</dcterms:created>
  <dcterms:modified xsi:type="dcterms:W3CDTF">2022-08-23T07:37:00Z</dcterms:modified>
</cp:coreProperties>
</file>